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aufort</w:t>
      </w:r>
      <w:r>
        <w:t xml:space="preserve"> </w:t>
      </w:r>
      <w:r>
        <w:t xml:space="preserve">Report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Jonah</w:t>
      </w:r>
      <w:r>
        <w:t xml:space="preserve"> </w:t>
      </w:r>
      <w:r>
        <w:t xml:space="preserve">Bacon</w:t>
      </w:r>
    </w:p>
    <w:p>
      <w:pPr>
        <w:pStyle w:val="Date"/>
      </w:pPr>
      <w:r>
        <w:t xml:space="preserve">Oct</w:t>
      </w:r>
      <w:r>
        <w:t xml:space="preserve"> </w:t>
      </w:r>
      <w:r>
        <w:t xml:space="preserve">01,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This document produces tables for the Beaufort Report then outputs it to MS Word.</w:t>
      </w:r>
      <w:r>
        <w:t xml:space="preserve"> </w:t>
      </w:r>
      <w:r>
        <w:t xml:space="preserve">The tables from the Word doc can then be copied into Excel for final formatting to remain consistent.</w:t>
      </w:r>
      <w:r>
        <w:t xml:space="preserve"> </w:t>
      </w:r>
      <w:r>
        <w:t xml:space="preserve">If you are looking at this in RStudio, press the</w:t>
      </w:r>
      <w:r>
        <w:t xml:space="preserve"> </w:t>
      </w:r>
      <w:r>
        <w:t xml:space="preserve">“</w:t>
      </w:r>
      <w:r>
        <w:t xml:space="preserve">Knit</w:t>
      </w:r>
      <w:r>
        <w:t xml:space="preserve">”</w:t>
      </w:r>
      <w:r>
        <w:t xml:space="preserve"> </w:t>
      </w:r>
      <w:r>
        <w:t xml:space="preserve">button to create the Word document.</w:t>
      </w:r>
    </w:p>
    <w:p>
      <w:pPr>
        <w:pStyle w:val="BodyText"/>
      </w:pPr>
      <w:r>
        <w:t xml:space="preserve">First is Table 3, which is actually a combination of two tables: catch totals and a diversity summar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 Cat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tic C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tic Cis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tic Flou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4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ad Whitef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5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e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lly Vard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rhorn Sculp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4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tic Grayl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pback Whitef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st Cis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3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nespine Stickleb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ific Her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k Salm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nbow Sme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3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6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 Whitef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fron C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eespine Stickleb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Cat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,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,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,390</w:t>
            </w:r>
          </w:p>
        </w:tc>
      </w:tr>
    </w:tbl>
    <w:p>
      <w:pPr>
        <w:pStyle w:val="BodyText"/>
      </w:pPr>
      <w:r>
        <w:t xml:space="preserve">The following is the same table but formatted using a different package, and this time the diversity table follow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712"/>
        <w:gridCol w:w="976"/>
        <w:gridCol w:w="867"/>
        <w:gridCol w:w="867"/>
        <w:gridCol w:w="976"/>
        <w:gridCol w:w="1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 Cat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tic Co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tic Cis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3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tic Flou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4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ad White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5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5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e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lly Vard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rhorn Sculp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4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4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tic Grayl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pback White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st Cis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1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3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3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nespine Stickleba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ific Her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k Salm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nbow Sme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0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3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6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 Whitef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fron Co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eespine Stickleba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Cat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,5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3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5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,390</w:t>
            </w:r>
          </w:p>
        </w:tc>
      </w:tr>
    </w:tbl>
    <w:p>
      <w:r>
        <w:br w:type="page"/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21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h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946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318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68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515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871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ev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009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216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008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139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2117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`summarise()` has grouped output by 'Net'. You can override using the `.groups`</w:t>
      </w:r>
      <w:r>
        <w:br/>
      </w:r>
      <w:r>
        <w:rPr>
          <w:rStyle w:val="VerbatimChar"/>
        </w:rPr>
        <w:t xml:space="preserve">## argume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_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tNigh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6-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8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7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8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7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8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6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8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</w:tr>
    </w:tbl>
    <w:p>
      <w:pPr>
        <w:pStyle w:val="BodyText"/>
      </w:pPr>
      <w:r>
        <w:t xml:space="preserve">The following two tables (Table 2) will need to be united together in Exce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a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–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0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9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–3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8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–2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3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–29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6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9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–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6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–2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9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3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–3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8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–2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6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9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–3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1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–2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7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–3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6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–2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6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9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–3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0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–2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9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–2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9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–2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7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–2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9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–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0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2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–2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1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6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–2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993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Te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8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–1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0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–1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9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–1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3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–1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6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–1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–1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1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7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–1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–1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–2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–1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–1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8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–1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9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–1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8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–1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6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–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–1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–1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4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–1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–1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–1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28</w:t>
            </w:r>
          </w:p>
        </w:tc>
      </w:tr>
    </w:tbl>
    <w:p>
      <w:pPr>
        <w:pStyle w:val="BodyText"/>
      </w:pPr>
      <w:r>
        <w:t xml:space="preserve">Now Table 4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29"/>
        <w:gridCol w:w="1421"/>
        <w:gridCol w:w="1320"/>
        <w:gridCol w:w="1421"/>
        <w:gridCol w:w="182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Sampl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Length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Range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ndardDev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tic Cis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–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22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tic C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–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72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ad Whitef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–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.70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lly Vard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–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2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pback Whitef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–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8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st Cis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–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37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k Salm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–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.93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nbow Sme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–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24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fron C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–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034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aufort Report Tables</dc:title>
  <dc:creator>Jonah Bacon</dc:creator>
  <cp:keywords/>
  <dcterms:created xsi:type="dcterms:W3CDTF">2022-10-04T17:45:55Z</dcterms:created>
  <dcterms:modified xsi:type="dcterms:W3CDTF">2022-10-04T17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 01, 2022</vt:lpwstr>
  </property>
  <property fmtid="{D5CDD505-2E9C-101B-9397-08002B2CF9AE}" pid="3" name="output">
    <vt:lpwstr>word_document</vt:lpwstr>
  </property>
</Properties>
</file>